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f5b11d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4f8e93c2-9654-4bd2-aef6-4c4a019869bb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b8b649e2-5d9a-4937-af20-96f8ae3b88bd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59:43Z</dcterms:created>
  <dcterms:modified xsi:type="dcterms:W3CDTF">2023-07-04T15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